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6D1C" w:rsidRPr="001C1048" w:rsidRDefault="001C1048" w:rsidP="001C1048">
      <w:pPr>
        <w:pStyle w:val="Title"/>
      </w:pPr>
      <w:bookmarkStart w:id="0" w:name="_Hlk521177338"/>
      <w:bookmarkStart w:id="1" w:name="_Hlk521177742"/>
      <w:r w:rsidRPr="001C1048">
        <w:t>Doctor Prescription Card</w:t>
      </w:r>
    </w:p>
    <w:p w:rsidR="00AF471B" w:rsidRDefault="00AF471B" w:rsidP="00FF7124">
      <w:pPr>
        <w:jc w:val="center"/>
        <w:rPr>
          <w:rFonts w:ascii="Comic Sans MS" w:hAnsi="Comic Sans MS"/>
          <w:sz w:val="32"/>
          <w:szCs w:val="32"/>
        </w:rPr>
      </w:pPr>
    </w:p>
    <w:p w:rsidR="00AF471B" w:rsidRPr="00F00AE1" w:rsidRDefault="00724C35" w:rsidP="00F00AE1">
      <w:pPr>
        <w:spacing w:line="720" w:lineRule="auto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sz w:val="32"/>
          <w:szCs w:val="32"/>
        </w:rPr>
        <w:t xml:space="preserve">Patient </w:t>
      </w:r>
      <w:r w:rsidRPr="00F00AE1">
        <w:rPr>
          <w:rFonts w:ascii="Century Gothic" w:hAnsi="Century Gothic"/>
          <w:b/>
          <w:sz w:val="32"/>
          <w:szCs w:val="32"/>
        </w:rPr>
        <w:t>Name</w:t>
      </w:r>
      <w:r>
        <w:rPr>
          <w:rFonts w:ascii="Century Gothic" w:hAnsi="Century Gothic"/>
          <w:b/>
          <w:noProof/>
          <w:sz w:val="32"/>
          <w:szCs w:val="32"/>
        </w:rPr>
        <mc:AlternateContent>
          <mc:Choice Requires="wps">
            <w:drawing>
              <wp:inline distT="0" distB="0" distL="0" distR="0">
                <wp:extent cx="2524125" cy="19050"/>
                <wp:effectExtent l="0" t="0" r="28575" b="19050"/>
                <wp:docPr id="1" name="Straight Connector 1" descr="nu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24125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895B825" id="Straight Connector 1" o:spid="_x0000_s1026" alt="null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8.7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" strokecolor="black [3200]" strokeweight=".5pt">
                <v:stroke joinstyle="miter"/>
                <w10:anchorlock/>
              </v:line>
            </w:pict>
          </mc:Fallback>
        </mc:AlternateContent>
      </w:r>
    </w:p>
    <w:p w:rsidR="00F00AE1" w:rsidRPr="00F00AE1" w:rsidRDefault="00C20CC7" w:rsidP="00F00AE1">
      <w:pPr>
        <w:spacing w:line="720" w:lineRule="auto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sz w:val="32"/>
          <w:szCs w:val="32"/>
        </w:rPr>
        <w:t>Doctor Name</w:t>
      </w:r>
      <w:r w:rsidR="00724C35">
        <w:rPr>
          <w:rFonts w:ascii="Century Gothic" w:hAnsi="Century Gothic"/>
          <w:b/>
          <w:noProof/>
          <w:sz w:val="32"/>
          <w:szCs w:val="32"/>
        </w:rPr>
        <mc:AlternateContent>
          <mc:Choice Requires="wps">
            <w:drawing>
              <wp:inline distT="0" distB="0" distL="0" distR="0" wp14:anchorId="426B0C02" wp14:editId="1FB88D48">
                <wp:extent cx="2524125" cy="19050"/>
                <wp:effectExtent l="0" t="0" r="28575" b="19050"/>
                <wp:docPr id="2" name="Straight Connector 2" descr="nu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24125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A87E1F5" id="Straight Connector 2" o:spid="_x0000_s1026" alt="null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8.7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" strokecolor="black [3200]" strokeweight=".5pt">
                <v:stroke joinstyle="miter"/>
                <w10:anchorlock/>
              </v:line>
            </w:pict>
          </mc:Fallback>
        </mc:AlternateContent>
      </w:r>
    </w:p>
    <w:p w:rsidR="00C20CC7" w:rsidRDefault="00C20CC7" w:rsidP="00F00AE1">
      <w:pPr>
        <w:spacing w:line="720" w:lineRule="auto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sz w:val="32"/>
          <w:szCs w:val="32"/>
        </w:rPr>
        <w:t xml:space="preserve">Care Instructions </w:t>
      </w:r>
      <w:r w:rsidR="00724C35">
        <w:rPr>
          <w:rFonts w:ascii="Century Gothic" w:hAnsi="Century Gothic"/>
          <w:b/>
          <w:noProof/>
          <w:sz w:val="32"/>
          <w:szCs w:val="32"/>
        </w:rPr>
        <mc:AlternateContent>
          <mc:Choice Requires="wps">
            <w:drawing>
              <wp:inline distT="0" distB="0" distL="0" distR="0" wp14:anchorId="5BECDD6D" wp14:editId="28F78BD8">
                <wp:extent cx="2085975" cy="9525"/>
                <wp:effectExtent l="0" t="0" r="28575" b="28575"/>
                <wp:docPr id="7" name="Straight Connector 7" descr="nu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8597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B25286D" id="Straight Connector 7" o:spid="_x0000_s1026" alt="null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64.2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" strokecolor="windowText" strokeweight=".5pt">
                <v:stroke joinstyle="miter"/>
                <w10:anchorlock/>
              </v:line>
            </w:pict>
          </mc:Fallback>
        </mc:AlternateContent>
      </w:r>
    </w:p>
    <w:p w:rsidR="00724C35" w:rsidRDefault="00724C35" w:rsidP="00C20CC7">
      <w:pPr>
        <w:spacing w:line="360" w:lineRule="auto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noProof/>
          <w:sz w:val="32"/>
          <w:szCs w:val="32"/>
        </w:rPr>
        <mc:AlternateContent>
          <mc:Choice Requires="wps">
            <w:drawing>
              <wp:inline distT="0" distB="0" distL="0" distR="0" wp14:anchorId="5BECDD6D" wp14:editId="28F78BD8">
                <wp:extent cx="3819525" cy="0"/>
                <wp:effectExtent l="0" t="0" r="28575" b="19050"/>
                <wp:docPr id="8" name="Straight Connector 8" descr="nu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195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419777A" id="Straight Connector 8" o:spid="_x0000_s1026" alt="null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00.7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" strokecolor="windowText" strokeweight=".5pt">
                <v:stroke joinstyle="miter"/>
                <w10:anchorlock/>
              </v:line>
            </w:pict>
          </mc:Fallback>
        </mc:AlternateContent>
      </w:r>
    </w:p>
    <w:p w:rsidR="00724C35" w:rsidRDefault="00724C35" w:rsidP="00C20CC7">
      <w:pPr>
        <w:spacing w:line="360" w:lineRule="auto"/>
        <w:rPr>
          <w:rFonts w:ascii="Century Gothic" w:hAnsi="Century Gothic"/>
          <w:b/>
          <w:sz w:val="32"/>
          <w:szCs w:val="32"/>
        </w:rPr>
      </w:pPr>
    </w:p>
    <w:p w:rsidR="00C20CC7" w:rsidRDefault="00C20CC7" w:rsidP="00C20CC7">
      <w:pPr>
        <w:spacing w:line="360" w:lineRule="auto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sz w:val="32"/>
          <w:szCs w:val="32"/>
        </w:rPr>
        <w:t xml:space="preserve">Medication </w:t>
      </w:r>
      <w:bookmarkEnd w:id="0"/>
      <w:r w:rsidR="00724C35">
        <w:rPr>
          <w:rFonts w:ascii="Century Gothic" w:hAnsi="Century Gothic"/>
          <w:b/>
          <w:noProof/>
          <w:sz w:val="32"/>
          <w:szCs w:val="32"/>
        </w:rPr>
        <mc:AlternateContent>
          <mc:Choice Requires="wps">
            <w:drawing>
              <wp:inline distT="0" distB="0" distL="0" distR="0" wp14:anchorId="5D6D6379" wp14:editId="488E12DD">
                <wp:extent cx="2524125" cy="19050"/>
                <wp:effectExtent l="0" t="0" r="28575" b="19050"/>
                <wp:docPr id="10" name="Straight Connector 10" descr="nu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24125" cy="1905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0EB1E6F" id="Straight Connector 10" o:spid="_x0000_s1026" alt="null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8.7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" strokecolor="windowText" strokeweight=".5pt">
                <v:stroke joinstyle="miter"/>
                <w10:anchorlock/>
              </v:line>
            </w:pict>
          </mc:Fallback>
        </mc:AlternateContent>
      </w:r>
    </w:p>
    <w:p w:rsidR="00C20CC7" w:rsidRDefault="00C20CC7" w:rsidP="00C20CC7">
      <w:pPr>
        <w:spacing w:line="360" w:lineRule="auto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sz w:val="32"/>
          <w:szCs w:val="32"/>
        </w:rPr>
        <w:t>Draw a picture of Care Instructions!</w:t>
      </w:r>
    </w:p>
    <w:p w:rsidR="00C20CC7" w:rsidRPr="001C1048" w:rsidRDefault="00C20CC7" w:rsidP="00C20CC7">
      <w:pPr>
        <w:pStyle w:val="Title"/>
      </w:pPr>
      <w:r>
        <w:rPr>
          <w:rFonts w:ascii="Century Gothic" w:hAnsi="Century Gothic"/>
          <w:b/>
          <w:sz w:val="32"/>
          <w:szCs w:val="32"/>
        </w:rPr>
        <w:br w:type="column"/>
      </w:r>
      <w:r w:rsidRPr="001C1048">
        <w:t>Doctor Prescription Card</w:t>
      </w:r>
    </w:p>
    <w:p w:rsidR="00C20CC7" w:rsidRDefault="00C20CC7" w:rsidP="00C20CC7">
      <w:pPr>
        <w:jc w:val="center"/>
        <w:rPr>
          <w:rFonts w:ascii="Comic Sans MS" w:hAnsi="Comic Sans MS"/>
          <w:sz w:val="32"/>
          <w:szCs w:val="32"/>
        </w:rPr>
      </w:pPr>
    </w:p>
    <w:p w:rsidR="00C20CC7" w:rsidRPr="00F00AE1" w:rsidRDefault="00C20CC7" w:rsidP="00C20CC7">
      <w:pPr>
        <w:spacing w:line="720" w:lineRule="auto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sz w:val="32"/>
          <w:szCs w:val="32"/>
        </w:rPr>
        <w:t xml:space="preserve">Patient </w:t>
      </w:r>
      <w:r w:rsidRPr="00F00AE1">
        <w:rPr>
          <w:rFonts w:ascii="Century Gothic" w:hAnsi="Century Gothic"/>
          <w:b/>
          <w:sz w:val="32"/>
          <w:szCs w:val="32"/>
        </w:rPr>
        <w:t>Name</w:t>
      </w:r>
      <w:r w:rsidR="00724C35">
        <w:rPr>
          <w:rFonts w:ascii="Century Gothic" w:hAnsi="Century Gothic"/>
          <w:b/>
          <w:noProof/>
          <w:sz w:val="32"/>
          <w:szCs w:val="32"/>
        </w:rPr>
        <mc:AlternateContent>
          <mc:Choice Requires="wps">
            <w:drawing>
              <wp:inline distT="0" distB="0" distL="0" distR="0" wp14:anchorId="426B0C02" wp14:editId="1FB88D48">
                <wp:extent cx="2524125" cy="19050"/>
                <wp:effectExtent l="0" t="0" r="28575" b="19050"/>
                <wp:docPr id="4" name="Straight Connector 4" descr="nu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24125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6B40094" id="Straight Connector 4" o:spid="_x0000_s1026" alt="null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8.7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" strokecolor="black [3200]" strokeweight=".5pt">
                <v:stroke joinstyle="miter"/>
                <w10:anchorlock/>
              </v:line>
            </w:pict>
          </mc:Fallback>
        </mc:AlternateContent>
      </w:r>
    </w:p>
    <w:p w:rsidR="00C20CC7" w:rsidRPr="00F00AE1" w:rsidRDefault="00C20CC7" w:rsidP="00C20CC7">
      <w:pPr>
        <w:spacing w:line="720" w:lineRule="auto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sz w:val="32"/>
          <w:szCs w:val="32"/>
        </w:rPr>
        <w:t>Doctor Name</w:t>
      </w:r>
      <w:r w:rsidR="00724C35">
        <w:rPr>
          <w:rFonts w:ascii="Century Gothic" w:hAnsi="Century Gothic"/>
          <w:b/>
          <w:noProof/>
          <w:sz w:val="32"/>
          <w:szCs w:val="32"/>
        </w:rPr>
        <mc:AlternateContent>
          <mc:Choice Requires="wps">
            <w:drawing>
              <wp:inline distT="0" distB="0" distL="0" distR="0" wp14:anchorId="426B0C02" wp14:editId="1FB88D48">
                <wp:extent cx="2524125" cy="19050"/>
                <wp:effectExtent l="0" t="0" r="28575" b="19050"/>
                <wp:docPr id="5" name="Straight Connector 5" descr="nu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24125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9236114" id="Straight Connector 5" o:spid="_x0000_s1026" alt="null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8.7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" strokecolor="black [3200]" strokeweight=".5pt">
                <v:stroke joinstyle="miter"/>
                <w10:anchorlock/>
              </v:line>
            </w:pict>
          </mc:Fallback>
        </mc:AlternateContent>
      </w:r>
    </w:p>
    <w:p w:rsidR="00C20CC7" w:rsidRDefault="00724C35" w:rsidP="00C20CC7">
      <w:pPr>
        <w:spacing w:line="720" w:lineRule="auto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sz w:val="32"/>
          <w:szCs w:val="32"/>
        </w:rPr>
        <w:t>Care Instructions</w:t>
      </w:r>
      <w:r>
        <w:rPr>
          <w:rFonts w:ascii="Century Gothic" w:hAnsi="Century Gothic"/>
          <w:b/>
          <w:noProof/>
          <w:sz w:val="32"/>
          <w:szCs w:val="32"/>
        </w:rPr>
        <mc:AlternateContent>
          <mc:Choice Requires="wps">
            <w:drawing>
              <wp:inline distT="0" distB="0" distL="0" distR="0" wp14:anchorId="426B0C02" wp14:editId="1FB88D48">
                <wp:extent cx="2200275" cy="9525"/>
                <wp:effectExtent l="0" t="0" r="28575" b="28575"/>
                <wp:docPr id="6" name="Straight Connector 6" descr="nu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002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D62C0DD" id="Straight Connector 6" o:spid="_x0000_s1026" alt="null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3.2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" strokecolor="black [3200]" strokeweight=".5pt">
                <v:stroke joinstyle="miter"/>
                <w10:anchorlock/>
              </v:line>
            </w:pict>
          </mc:Fallback>
        </mc:AlternateContent>
      </w:r>
    </w:p>
    <w:p w:rsidR="00724C35" w:rsidRDefault="00724C35" w:rsidP="00C20CC7">
      <w:pPr>
        <w:spacing w:line="360" w:lineRule="auto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noProof/>
          <w:sz w:val="32"/>
          <w:szCs w:val="32"/>
        </w:rPr>
        <mc:AlternateContent>
          <mc:Choice Requires="wps">
            <w:drawing>
              <wp:inline distT="0" distB="0" distL="0" distR="0" wp14:anchorId="2D4391AE" wp14:editId="14388081">
                <wp:extent cx="3819525" cy="0"/>
                <wp:effectExtent l="0" t="0" r="28575" b="19050"/>
                <wp:docPr id="9" name="Straight Connector 9" descr="nu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1952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ECA1C02" id="Straight Connector 9" o:spid="_x0000_s1026" alt="null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00.7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" strokecolor="windowText" strokeweight=".5pt">
                <v:stroke joinstyle="miter"/>
                <w10:anchorlock/>
              </v:line>
            </w:pict>
          </mc:Fallback>
        </mc:AlternateContent>
      </w:r>
    </w:p>
    <w:p w:rsidR="00724C35" w:rsidRDefault="00724C35" w:rsidP="00C20CC7">
      <w:pPr>
        <w:spacing w:line="360" w:lineRule="auto"/>
        <w:rPr>
          <w:rFonts w:ascii="Century Gothic" w:hAnsi="Century Gothic"/>
          <w:b/>
          <w:sz w:val="32"/>
          <w:szCs w:val="32"/>
        </w:rPr>
      </w:pPr>
    </w:p>
    <w:p w:rsidR="00C20CC7" w:rsidRDefault="00C20CC7" w:rsidP="00C20CC7">
      <w:pPr>
        <w:spacing w:line="360" w:lineRule="auto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sz w:val="32"/>
          <w:szCs w:val="32"/>
        </w:rPr>
        <w:t xml:space="preserve">Medication </w:t>
      </w:r>
      <w:r w:rsidR="00724C35">
        <w:rPr>
          <w:rFonts w:ascii="Century Gothic" w:hAnsi="Century Gothic"/>
          <w:b/>
          <w:noProof/>
          <w:sz w:val="32"/>
          <w:szCs w:val="32"/>
        </w:rPr>
        <mc:AlternateContent>
          <mc:Choice Requires="wps">
            <w:drawing>
              <wp:inline distT="0" distB="0" distL="0" distR="0" wp14:anchorId="5D6D6379" wp14:editId="488E12DD">
                <wp:extent cx="2524125" cy="19050"/>
                <wp:effectExtent l="0" t="0" r="28575" b="19050"/>
                <wp:docPr id="11" name="Straight Connector 11" descr="nu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24125" cy="1905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5BF1921" id="Straight Connector 11" o:spid="_x0000_s1026" alt="null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8.7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" strokecolor="windowText" strokeweight=".5pt">
                <v:stroke joinstyle="miter"/>
                <w10:anchorlock/>
              </v:line>
            </w:pict>
          </mc:Fallback>
        </mc:AlternateContent>
      </w:r>
    </w:p>
    <w:p w:rsidR="00C20CC7" w:rsidRDefault="00C20CC7" w:rsidP="00C20CC7">
      <w:pPr>
        <w:spacing w:line="360" w:lineRule="auto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sz w:val="32"/>
          <w:szCs w:val="32"/>
        </w:rPr>
        <w:t>Draw a picture of Care Instructions!</w:t>
      </w:r>
    </w:p>
    <w:p w:rsidR="001C1048" w:rsidRDefault="001C1048" w:rsidP="001C1048">
      <w:pPr>
        <w:pStyle w:val="Title"/>
        <w:rPr>
          <w:rFonts w:ascii="Century Gothic" w:hAnsi="Century Gothic"/>
          <w:b/>
          <w:sz w:val="32"/>
          <w:szCs w:val="32"/>
        </w:rPr>
      </w:pPr>
      <w:bookmarkStart w:id="2" w:name="_GoBack"/>
      <w:bookmarkEnd w:id="1"/>
      <w:bookmarkEnd w:id="2"/>
    </w:p>
    <w:sectPr w:rsidR="001C1048" w:rsidSect="00FF7124">
      <w:pgSz w:w="15840" w:h="12240" w:orient="landscape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NTY0NzUzNTc3MzFV0lEKTi0uzszPAykwrAUAZAgigSwAAAA="/>
  </w:docVars>
  <w:rsids>
    <w:rsidRoot w:val="00FF7124"/>
    <w:rsid w:val="001C1048"/>
    <w:rsid w:val="005165F8"/>
    <w:rsid w:val="005601E1"/>
    <w:rsid w:val="00724C35"/>
    <w:rsid w:val="00936D1C"/>
    <w:rsid w:val="00972081"/>
    <w:rsid w:val="00983E00"/>
    <w:rsid w:val="009C0045"/>
    <w:rsid w:val="00AD181C"/>
    <w:rsid w:val="00AF471B"/>
    <w:rsid w:val="00C20CC7"/>
    <w:rsid w:val="00D62CD3"/>
    <w:rsid w:val="00DD3281"/>
    <w:rsid w:val="00F00AE1"/>
    <w:rsid w:val="00FF7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D35B22"/>
  <w15:chartTrackingRefBased/>
  <w15:docId w15:val="{26AF2A9B-8987-1541-9A02-AF14504B3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D328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3281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00AE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00AE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326BB2-389C-4566-AD2F-692468FF70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</Words>
  <Characters>2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 Perscription card</vt:lpstr>
    </vt:vector>
  </TitlesOfParts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 Perscription card</dc:title>
  <dc:subject/>
  <dc:creator>Cheri Helmstetter;MSDE</dc:creator>
  <cp:keywords/>
  <dc:description/>
  <cp:lastModifiedBy>Windows User</cp:lastModifiedBy>
  <cp:revision>2</cp:revision>
  <cp:lastPrinted>2018-08-05T00:20:00Z</cp:lastPrinted>
  <dcterms:created xsi:type="dcterms:W3CDTF">2018-10-26T18:52:00Z</dcterms:created>
  <dcterms:modified xsi:type="dcterms:W3CDTF">2018-10-26T18:52:00Z</dcterms:modified>
</cp:coreProperties>
</file>